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CF1F9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National University of Computer and Emerging Sciences</w:t>
      </w:r>
    </w:p>
    <w:p w14:paraId="507BCA1A" w14:textId="77777777" w:rsidR="000376B6" w:rsidRPr="00A05D4E" w:rsidRDefault="000376B6" w:rsidP="000376B6">
      <w:pPr>
        <w:keepNext/>
        <w:widowControl w:val="0"/>
        <w:suppressAutoHyphens/>
        <w:spacing w:before="240" w:after="120" w:line="240" w:lineRule="auto"/>
        <w:contextualSpacing w:val="0"/>
        <w:jc w:val="center"/>
        <w:rPr>
          <w:rFonts w:eastAsia="DejaVu Sans" w:cs="DejaVu Sans"/>
          <w:iCs/>
          <w:kern w:val="1"/>
          <w:sz w:val="28"/>
          <w:szCs w:val="28"/>
          <w:lang w:eastAsia="hi-IN" w:bidi="hi-IN"/>
        </w:rPr>
      </w:pPr>
    </w:p>
    <w:p w14:paraId="38052FF9" w14:textId="77777777" w:rsidR="000376B6" w:rsidRPr="00A05D4E" w:rsidRDefault="000376B6" w:rsidP="000376B6">
      <w:pPr>
        <w:widowControl w:val="0"/>
        <w:suppressAutoHyphens/>
        <w:spacing w:after="120" w:line="240" w:lineRule="auto"/>
        <w:contextualSpacing w:val="0"/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</w:pPr>
    </w:p>
    <w:p w14:paraId="3A0E25D8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4BCEA6C3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noProof/>
          <w:kern w:val="1"/>
          <w:sz w:val="28"/>
          <w:szCs w:val="28"/>
        </w:rPr>
        <w:drawing>
          <wp:inline distT="0" distB="0" distL="0" distR="0" wp14:anchorId="35391284" wp14:editId="698810E4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051C4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25ADBE9F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15769B41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022EB6A7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5521D452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0DDB3BB7" w14:textId="0AF52AA4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</w:pPr>
      <w:r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Lab Manual 0</w:t>
      </w:r>
      <w:r w:rsidR="00765599"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7</w:t>
      </w:r>
    </w:p>
    <w:p w14:paraId="2E8E9181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b/>
          <w:bCs/>
          <w:kern w:val="1"/>
          <w:sz w:val="28"/>
          <w:szCs w:val="28"/>
          <w:lang w:eastAsia="hi-IN" w:bidi="hi-IN"/>
        </w:rPr>
        <w:t>Object Oriented Programming</w:t>
      </w:r>
    </w:p>
    <w:p w14:paraId="2E70DA48" w14:textId="77777777" w:rsidR="000376B6" w:rsidRPr="00A05D4E" w:rsidRDefault="000376B6" w:rsidP="000376B6">
      <w:pPr>
        <w:keepNext/>
        <w:widowControl w:val="0"/>
        <w:suppressAutoHyphens/>
        <w:spacing w:before="240" w:after="120" w:line="240" w:lineRule="auto"/>
        <w:contextualSpacing w:val="0"/>
        <w:jc w:val="center"/>
        <w:rPr>
          <w:rFonts w:eastAsia="DejaVu Sans" w:cs="DejaVu Sans"/>
          <w:iCs/>
          <w:kern w:val="1"/>
          <w:sz w:val="28"/>
          <w:szCs w:val="28"/>
          <w:lang w:eastAsia="hi-IN" w:bidi="hi-IN"/>
        </w:rPr>
      </w:pPr>
    </w:p>
    <w:p w14:paraId="3A72BC85" w14:textId="77F99733" w:rsidR="000376B6" w:rsidRPr="00A05D4E" w:rsidRDefault="00995C07" w:rsidP="000376B6">
      <w:pPr>
        <w:widowControl w:val="0"/>
        <w:suppressAutoHyphens/>
        <w:spacing w:after="120" w:line="240" w:lineRule="auto"/>
        <w:contextualSpacing w:val="0"/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</w:pPr>
      <w:r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  <w:t xml:space="preserve">                                                     </w:t>
      </w:r>
      <w:proofErr w:type="gramStart"/>
      <w:r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  <w:t>Dated :</w:t>
      </w:r>
      <w:proofErr w:type="gramEnd"/>
      <w:r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  <w:t xml:space="preserve"> 30</w:t>
      </w:r>
      <w:r w:rsidRPr="00995C07">
        <w:rPr>
          <w:rFonts w:ascii="Times New Roman" w:eastAsia="DejaVu Sans" w:hAnsi="Times New Roman" w:cs="Mangal"/>
          <w:kern w:val="1"/>
          <w:sz w:val="24"/>
          <w:szCs w:val="21"/>
          <w:vertAlign w:val="superscript"/>
          <w:lang w:eastAsia="hi-IN" w:bidi="hi-IN"/>
        </w:rPr>
        <w:t>th</w:t>
      </w:r>
      <w:r>
        <w:rPr>
          <w:rFonts w:ascii="Times New Roman" w:eastAsia="DejaVu Sans" w:hAnsi="Times New Roman" w:cs="Mangal"/>
          <w:kern w:val="1"/>
          <w:sz w:val="24"/>
          <w:szCs w:val="21"/>
          <w:lang w:eastAsia="hi-IN" w:bidi="hi-IN"/>
        </w:rPr>
        <w:t xml:space="preserve"> April,2021</w:t>
      </w:r>
    </w:p>
    <w:p w14:paraId="5EB71547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0376B6" w:rsidRPr="00A05D4E" w14:paraId="65F0936C" w14:textId="77777777" w:rsidTr="007513EE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0B83244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56D1CA4" w14:textId="769B9C76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M</w:t>
            </w: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 xml:space="preserve">iss </w:t>
            </w:r>
            <w:proofErr w:type="spellStart"/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Abeeda</w:t>
            </w:r>
            <w:proofErr w:type="spellEnd"/>
          </w:p>
        </w:tc>
      </w:tr>
      <w:tr w:rsidR="000376B6" w:rsidRPr="00A05D4E" w14:paraId="00184E8A" w14:textId="77777777" w:rsidTr="007513EE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95479E3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Lab Instructor 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8D4E9A3" w14:textId="407EF4A5" w:rsidR="000376B6" w:rsidRPr="00A05D4E" w:rsidRDefault="00E12D3F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Ms. Abiha Aftab</w:t>
            </w:r>
          </w:p>
          <w:p w14:paraId="3B13C278" w14:textId="7259501C" w:rsidR="000376B6" w:rsidRPr="00A05D4E" w:rsidRDefault="00E12D3F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 xml:space="preserve">Mr. </w:t>
            </w:r>
            <w:proofErr w:type="spellStart"/>
            <w:r w:rsidR="000376B6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Dilawar</w:t>
            </w:r>
            <w:proofErr w:type="spellEnd"/>
            <w:r w:rsidR="000376B6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 xml:space="preserve"> Shabbir</w:t>
            </w:r>
          </w:p>
        </w:tc>
      </w:tr>
      <w:tr w:rsidR="000376B6" w:rsidRPr="00A05D4E" w14:paraId="599ECBF8" w14:textId="77777777" w:rsidTr="007513EE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F89A88C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F13E758" w14:textId="62A0751B" w:rsidR="000376B6" w:rsidRPr="00A05D4E" w:rsidRDefault="00E12D3F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B</w:t>
            </w:r>
          </w:p>
        </w:tc>
      </w:tr>
      <w:tr w:rsidR="000376B6" w:rsidRPr="00A05D4E" w14:paraId="3AAFFD23" w14:textId="77777777" w:rsidTr="007513EE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03E15B" w14:textId="77777777" w:rsidR="000376B6" w:rsidRPr="00A05D4E" w:rsidRDefault="000376B6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E927FD" w14:textId="6799919D" w:rsidR="000376B6" w:rsidRPr="00A05D4E" w:rsidRDefault="005A5BB5" w:rsidP="007513EE">
            <w:pPr>
              <w:widowControl w:val="0"/>
              <w:suppressLineNumbers/>
              <w:suppressAutoHyphens/>
              <w:snapToGrid w:val="0"/>
              <w:spacing w:line="240" w:lineRule="auto"/>
              <w:contextualSpacing w:val="0"/>
              <w:jc w:val="center"/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 xml:space="preserve">Spring </w:t>
            </w:r>
            <w:r w:rsidR="000376B6" w:rsidRPr="00A05D4E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202</w:t>
            </w:r>
            <w:r w:rsidR="000376B6">
              <w:rPr>
                <w:rFonts w:ascii="Times New Roman" w:eastAsia="DejaVu Sans" w:hAnsi="Times New Roman" w:cs="DejaVu Sans"/>
                <w:kern w:val="1"/>
                <w:sz w:val="28"/>
                <w:szCs w:val="28"/>
                <w:lang w:eastAsia="hi-IN" w:bidi="hi-IN"/>
              </w:rPr>
              <w:t>1</w:t>
            </w:r>
          </w:p>
        </w:tc>
      </w:tr>
    </w:tbl>
    <w:p w14:paraId="0C8EF4AB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br w:type="textWrapping" w:clear="all"/>
      </w:r>
    </w:p>
    <w:p w14:paraId="634D0C80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1DE5762D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06F35080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3F640229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7AB3B98E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14:paraId="5BE2748B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Department of Computer Science</w:t>
      </w:r>
    </w:p>
    <w:p w14:paraId="199DF15C" w14:textId="77777777" w:rsidR="000376B6" w:rsidRPr="00A05D4E" w:rsidRDefault="000376B6" w:rsidP="000376B6">
      <w:pPr>
        <w:widowControl w:val="0"/>
        <w:suppressAutoHyphens/>
        <w:spacing w:line="240" w:lineRule="auto"/>
        <w:contextualSpacing w:val="0"/>
        <w:jc w:val="center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A05D4E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FAST-NU, Lahore, Pakistan</w:t>
      </w:r>
    </w:p>
    <w:p w14:paraId="5B41095F" w14:textId="77777777" w:rsidR="000376B6" w:rsidRPr="00701B89" w:rsidRDefault="000376B6" w:rsidP="000376B6">
      <w:pPr>
        <w:contextualSpacing w:val="0"/>
        <w:rPr>
          <w:rFonts w:asciiTheme="majorHAnsi" w:eastAsia="Comic Sans MS" w:hAnsiTheme="majorHAnsi" w:cstheme="majorHAnsi"/>
          <w:b/>
          <w:color w:val="0000FF"/>
          <w:sz w:val="24"/>
          <w:szCs w:val="24"/>
        </w:rPr>
      </w:pPr>
    </w:p>
    <w:p w14:paraId="69116F21" w14:textId="77777777" w:rsidR="000376B6" w:rsidRPr="00C91B37" w:rsidRDefault="000376B6" w:rsidP="000376B6">
      <w:pPr>
        <w:pStyle w:val="Heading2"/>
        <w:numPr>
          <w:ilvl w:val="1"/>
          <w:numId w:val="0"/>
        </w:numPr>
        <w:spacing w:before="200" w:after="0"/>
        <w:ind w:left="576" w:hanging="576"/>
        <w:contextualSpacing w:val="0"/>
        <w:jc w:val="both"/>
        <w:rPr>
          <w:rFonts w:ascii="Times New Roman" w:hAnsi="Times New Roman" w:cs="Times New Roman"/>
        </w:rPr>
      </w:pPr>
      <w:bookmarkStart w:id="0" w:name="_Toc347663493"/>
      <w:bookmarkStart w:id="1" w:name="_Toc379397258"/>
      <w:r w:rsidRPr="00C91B37">
        <w:rPr>
          <w:rFonts w:ascii="Times New Roman" w:hAnsi="Times New Roman" w:cs="Times New Roman"/>
        </w:rPr>
        <w:lastRenderedPageBreak/>
        <w:t>Objectives</w:t>
      </w:r>
      <w:bookmarkEnd w:id="0"/>
      <w:bookmarkEnd w:id="1"/>
    </w:p>
    <w:p w14:paraId="5CE13B39" w14:textId="77777777" w:rsidR="000376B6" w:rsidRPr="003C5149" w:rsidRDefault="000376B6" w:rsidP="000376B6">
      <w:pPr>
        <w:jc w:val="both"/>
        <w:rPr>
          <w:rFonts w:ascii="Times New Roman" w:hAnsi="Times New Roman" w:cs="Times New Roman"/>
        </w:rPr>
      </w:pPr>
      <w:r w:rsidRPr="003C5149">
        <w:rPr>
          <w:rFonts w:ascii="Times New Roman" w:hAnsi="Times New Roman" w:cs="Times New Roman"/>
        </w:rPr>
        <w:t>After performing this lab, students shall be able to:</w:t>
      </w:r>
    </w:p>
    <w:p w14:paraId="47A9EBAC" w14:textId="77777777" w:rsidR="000376B6" w:rsidRPr="0009581A" w:rsidRDefault="000376B6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o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>verloaded constructors</w:t>
      </w:r>
    </w:p>
    <w:p w14:paraId="5CC309E3" w14:textId="77777777" w:rsidR="000376B6" w:rsidRPr="0009581A" w:rsidRDefault="000376B6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d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>estructors</w:t>
      </w:r>
    </w:p>
    <w:p w14:paraId="415F3297" w14:textId="0CC70EB8" w:rsidR="000376B6" w:rsidRDefault="000376B6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ndle d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 xml:space="preserve">ynamic memory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lass </w:t>
      </w:r>
      <w:r w:rsidRPr="0009581A">
        <w:rPr>
          <w:rFonts w:ascii="Times New Roman" w:eastAsia="Times New Roman" w:hAnsi="Times New Roman" w:cs="Times New Roman"/>
          <w:sz w:val="24"/>
          <w:szCs w:val="24"/>
        </w:rPr>
        <w:t>data members as well as declaring objects.</w:t>
      </w:r>
    </w:p>
    <w:p w14:paraId="4B8C5ABF" w14:textId="6E5743B4" w:rsidR="00184624" w:rsidRPr="00D87AB1" w:rsidRDefault="00184624" w:rsidP="000376B6">
      <w:pPr>
        <w:pStyle w:val="ListParagraph"/>
        <w:numPr>
          <w:ilvl w:val="0"/>
          <w:numId w:val="1"/>
        </w:num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verload operators</w:t>
      </w:r>
    </w:p>
    <w:p w14:paraId="7C249E9F" w14:textId="77777777" w:rsidR="000376B6" w:rsidRDefault="000376B6" w:rsidP="000376B6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23E63CD0" w14:textId="251C4F09" w:rsidR="000376B6" w:rsidRPr="00497B78" w:rsidRDefault="000376B6" w:rsidP="000376B6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>
        <w:rPr>
          <w:rFonts w:ascii="Times New Roman" w:eastAsia="Arial" w:hAnsi="Times New Roman" w:cs="Times New Roman"/>
          <w:b/>
          <w:u w:val="single"/>
        </w:rPr>
        <w:t>TASK</w:t>
      </w:r>
      <w:r w:rsidR="00E12D3F">
        <w:rPr>
          <w:rFonts w:ascii="Times New Roman" w:eastAsia="Arial" w:hAnsi="Times New Roman" w:cs="Times New Roman"/>
          <w:b/>
          <w:u w:val="single"/>
        </w:rPr>
        <w:t xml:space="preserve"> 1</w:t>
      </w:r>
      <w:r w:rsidRPr="00497B78">
        <w:rPr>
          <w:rFonts w:ascii="Times New Roman" w:eastAsia="Arial" w:hAnsi="Times New Roman" w:cs="Times New Roman"/>
          <w:b/>
          <w:u w:val="single"/>
        </w:rPr>
        <w:t>:</w:t>
      </w:r>
    </w:p>
    <w:p w14:paraId="52B7C590" w14:textId="77777777" w:rsidR="000376B6" w:rsidRDefault="000376B6" w:rsidP="000376B6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12365862" w14:textId="77777777" w:rsidR="00E12D3F" w:rsidRDefault="00E12D3F" w:rsidP="00E12D3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mplement the following class and write a menu driven main to test you program. (Make sure that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enum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an never be zero).</w:t>
      </w:r>
    </w:p>
    <w:p w14:paraId="49E96258" w14:textId="77777777" w:rsidR="00E12D3F" w:rsidRDefault="00E12D3F" w:rsidP="00E12D3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6EB365" w14:textId="77777777" w:rsidR="00E12D3F" w:rsidRDefault="00E12D3F" w:rsidP="00E12D3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6010B">
        <w:rPr>
          <w:rFonts w:ascii="Times New Roman" w:hAnsi="Times New Roman" w:cs="Times New Roman"/>
          <w:b/>
          <w:bCs/>
          <w:sz w:val="24"/>
          <w:szCs w:val="24"/>
          <w:highlight w:val="green"/>
        </w:rPr>
        <w:t xml:space="preserve">Your project must have </w:t>
      </w:r>
      <w:proofErr w:type="spellStart"/>
      <w:r w:rsidRPr="0086010B">
        <w:rPr>
          <w:rFonts w:ascii="Times New Roman" w:hAnsi="Times New Roman" w:cs="Times New Roman"/>
          <w:b/>
          <w:bCs/>
          <w:sz w:val="24"/>
          <w:szCs w:val="24"/>
          <w:highlight w:val="green"/>
        </w:rPr>
        <w:t>fraction.h</w:t>
      </w:r>
      <w:proofErr w:type="spellEnd"/>
      <w:r w:rsidRPr="0086010B">
        <w:rPr>
          <w:rFonts w:ascii="Times New Roman" w:hAnsi="Times New Roman" w:cs="Times New Roman"/>
          <w:b/>
          <w:bCs/>
          <w:sz w:val="24"/>
          <w:szCs w:val="24"/>
          <w:highlight w:val="green"/>
        </w:rPr>
        <w:t>, fraction.cpp and main.cpp.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46E4F2F9" w14:textId="77777777" w:rsidR="00E12D3F" w:rsidRPr="0086010B" w:rsidRDefault="00E12D3F" w:rsidP="00E12D3F">
      <w:pPr>
        <w:pStyle w:val="ListParagraph"/>
        <w:numPr>
          <w:ilvl w:val="0"/>
          <w:numId w:val="7"/>
        </w:numPr>
        <w:spacing w:after="20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4A06A8" w14:textId="77777777" w:rsidR="00E12D3F" w:rsidRDefault="00E12D3F" w:rsidP="00E12D3F">
      <w:pPr>
        <w:pStyle w:val="Defaul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41EAEC" wp14:editId="67DE4D0D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991225" cy="4838700"/>
                <wp:effectExtent l="0" t="0" r="28575" b="1905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483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7A624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lass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</w:p>
                          <w:p w14:paraId="0E0D5BC4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{</w:t>
                            </w:r>
                          </w:p>
                          <w:p w14:paraId="318639E2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i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n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num, </w:t>
                            </w:r>
                            <w:proofErr w:type="spell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denum</w:t>
                            </w:r>
                            <w:proofErr w:type="spellEnd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;</w:t>
                            </w:r>
                          </w:p>
                          <w:p w14:paraId="0567581D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</w:p>
                          <w:p w14:paraId="68AC0F2C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public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:</w:t>
                            </w:r>
                          </w:p>
                          <w:p w14:paraId="2BCF057E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fraction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in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= 0,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in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= 1)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Constructor </w:t>
                            </w:r>
                          </w:p>
                          <w:p w14:paraId="40128BF0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void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</w:t>
                            </w:r>
                            <w:proofErr w:type="gram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operator!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void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)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 print the fraction </w:t>
                            </w:r>
                          </w:p>
                          <w:p w14:paraId="6FDE2420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operator-(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void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)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 negative of fraction </w:t>
                            </w:r>
                          </w:p>
                          <w:p w14:paraId="381CD0D8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operator*(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void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)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 reciprocal of fraction </w:t>
                            </w:r>
                          </w:p>
                          <w:p w14:paraId="4484B3A1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</w:p>
                          <w:p w14:paraId="31EBF411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Fraction’s </w:t>
                            </w:r>
                            <w:proofErr w:type="spellStart"/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>Arithematic</w:t>
                            </w:r>
                            <w:proofErr w:type="spellEnd"/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 Operators </w:t>
                            </w:r>
                          </w:p>
                          <w:p w14:paraId="43FEFC14" w14:textId="25326245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&amp; operator+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=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frac1 +=frac2 </w:t>
                            </w:r>
                          </w:p>
                          <w:p w14:paraId="2819652E" w14:textId="18F0C1C4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&amp; operator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=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frac1 -=frac2 </w:t>
                            </w:r>
                          </w:p>
                          <w:p w14:paraId="714B6E59" w14:textId="674647BB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&amp; operator*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=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frac1 *=frac2 </w:t>
                            </w:r>
                          </w:p>
                          <w:p w14:paraId="75D547F6" w14:textId="0E3AAE5F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&amp; operator/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=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frac1 /=frac2 </w:t>
                            </w:r>
                          </w:p>
                          <w:p w14:paraId="12369D7C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</w:p>
                          <w:p w14:paraId="54444DED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 Fraction’s Relational Operators. </w:t>
                            </w:r>
                          </w:p>
                          <w:p w14:paraId="5B6E598F" w14:textId="37FD386D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bool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operator</w:t>
                            </w:r>
                            <w:proofErr w:type="gram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&gt;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;</w:t>
                            </w:r>
                          </w:p>
                          <w:p w14:paraId="2E7F6563" w14:textId="22D7C983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bool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operator</w:t>
                            </w:r>
                            <w:proofErr w:type="gram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&lt;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;</w:t>
                            </w:r>
                          </w:p>
                          <w:p w14:paraId="68614A8C" w14:textId="578A7502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bool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operator=</w:t>
                            </w:r>
                            <w:proofErr w:type="gram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=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;</w:t>
                            </w:r>
                          </w:p>
                          <w:p w14:paraId="7775D6EA" w14:textId="75B7AF94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bool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</w:t>
                            </w:r>
                            <w:proofErr w:type="gram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operator!=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(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 xml:space="preserve">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&amp;)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cons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;</w:t>
                            </w:r>
                          </w:p>
                          <w:p w14:paraId="7EC2CB16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</w:p>
                          <w:p w14:paraId="11F60368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&amp; operator+</w:t>
                            </w:r>
                            <w:proofErr w:type="gramStart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+(</w:t>
                            </w:r>
                            <w:proofErr w:type="gramEnd"/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)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 prefix operator returns by reference </w:t>
                            </w:r>
                          </w:p>
                          <w:p w14:paraId="25ED5C5D" w14:textId="77777777" w:rsidR="00E12D3F" w:rsidRPr="00766DBF" w:rsidRDefault="00E12D3F" w:rsidP="00E12D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</w:pP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ab/>
                            </w:r>
                            <w:r w:rsidRPr="00766DBF">
                              <w:rPr>
                                <w:rFonts w:ascii="Consolas" w:hAnsi="Consolas" w:cs="Consolas"/>
                                <w:color w:val="2B91AF"/>
                                <w:highlight w:val="white"/>
                              </w:rPr>
                              <w:t>fraction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 operator++(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FF"/>
                                <w:highlight w:val="white"/>
                              </w:rPr>
                              <w:t>int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 xml:space="preserve">); </w:t>
                            </w:r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// </w:t>
                            </w:r>
                            <w:proofErr w:type="spellStart"/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>postix</w:t>
                            </w:r>
                            <w:proofErr w:type="spellEnd"/>
                            <w:r w:rsidRPr="00766DBF">
                              <w:rPr>
                                <w:rFonts w:ascii="Consolas" w:hAnsi="Consolas" w:cs="Consolas"/>
                                <w:color w:val="008000"/>
                                <w:highlight w:val="white"/>
                              </w:rPr>
                              <w:t xml:space="preserve"> operator returns by value </w:t>
                            </w:r>
                          </w:p>
                          <w:p w14:paraId="1DFD1C60" w14:textId="77777777" w:rsidR="00E12D3F" w:rsidRPr="00766DBF" w:rsidRDefault="00E12D3F" w:rsidP="00E12D3F">
                            <w:r w:rsidRPr="00766DBF">
                              <w:rPr>
                                <w:rFonts w:ascii="Consolas" w:hAnsi="Consolas" w:cs="Consolas"/>
                                <w:color w:val="000000"/>
                                <w:highlight w:val="white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1EAEC" id="_x0000_t202" coordsize="21600,21600" o:spt="202" path="m,l,21600r21600,l21600,xe">
                <v:stroke joinstyle="miter"/>
                <v:path gradientshapeok="t" o:connecttype="rect"/>
              </v:shapetype>
              <v:shape id="Text Box 307" o:spid="_x0000_s1026" type="#_x0000_t202" style="position:absolute;margin-left:0;margin-top:0;width:471.75pt;height:381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">
                <v:textbox>
                  <w:txbxContent>
                    <w:p w14:paraId="0AD7A624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lass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</w:p>
                    <w:p w14:paraId="0E0D5BC4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{</w:t>
                      </w:r>
                    </w:p>
                    <w:p w14:paraId="318639E2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i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n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num, </w:t>
                      </w:r>
                      <w:proofErr w:type="spell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denum</w:t>
                      </w:r>
                      <w:proofErr w:type="spellEnd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;</w:t>
                      </w:r>
                    </w:p>
                    <w:p w14:paraId="0567581D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</w:p>
                    <w:p w14:paraId="68AC0F2C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public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:</w:t>
                      </w:r>
                    </w:p>
                    <w:p w14:paraId="2BCF057E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proofErr w:type="gram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fraction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in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= 0,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in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= 1)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Constructor </w:t>
                      </w:r>
                    </w:p>
                    <w:p w14:paraId="40128BF0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void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</w:t>
                      </w:r>
                      <w:proofErr w:type="gram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operator!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void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)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 print the fraction </w:t>
                      </w:r>
                    </w:p>
                    <w:p w14:paraId="6FDE2420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operator-(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void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)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 negative of fraction </w:t>
                      </w:r>
                    </w:p>
                    <w:p w14:paraId="381CD0D8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operator*(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void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)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 reciprocal of fraction </w:t>
                      </w:r>
                    </w:p>
                    <w:p w14:paraId="4484B3A1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</w:p>
                    <w:p w14:paraId="31EBF411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Fraction’s </w:t>
                      </w:r>
                      <w:proofErr w:type="spellStart"/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>Arithematic</w:t>
                      </w:r>
                      <w:proofErr w:type="spellEnd"/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 Operators </w:t>
                      </w:r>
                    </w:p>
                    <w:p w14:paraId="43FEFC14" w14:textId="25326245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&amp; operator+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=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frac1 +=frac2 </w:t>
                      </w:r>
                    </w:p>
                    <w:p w14:paraId="2819652E" w14:textId="18F0C1C4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&amp; operator-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=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frac1 -=frac2 </w:t>
                      </w:r>
                    </w:p>
                    <w:p w14:paraId="714B6E59" w14:textId="674647BB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&amp; operator*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=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frac1 *=frac2 </w:t>
                      </w:r>
                    </w:p>
                    <w:p w14:paraId="75D547F6" w14:textId="0E3AAE5F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&amp; operator/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=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frac1 /=frac2 </w:t>
                      </w:r>
                    </w:p>
                    <w:p w14:paraId="12369D7C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</w:p>
                    <w:p w14:paraId="54444DED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 Fraction’s Relational Operators. </w:t>
                      </w:r>
                    </w:p>
                    <w:p w14:paraId="5B6E598F" w14:textId="37FD386D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bool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operator</w:t>
                      </w:r>
                      <w:proofErr w:type="gram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&gt;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;</w:t>
                      </w:r>
                    </w:p>
                    <w:p w14:paraId="2E7F6563" w14:textId="22D7C983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bool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operator</w:t>
                      </w:r>
                      <w:proofErr w:type="gram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&lt;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;</w:t>
                      </w:r>
                    </w:p>
                    <w:p w14:paraId="68614A8C" w14:textId="578A7502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bool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operator=</w:t>
                      </w:r>
                      <w:proofErr w:type="gram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=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;</w:t>
                      </w:r>
                    </w:p>
                    <w:p w14:paraId="7775D6EA" w14:textId="75B7AF94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bool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</w:t>
                      </w:r>
                      <w:proofErr w:type="gram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operator!=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(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 xml:space="preserve"> </w:t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&amp;) 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cons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;</w:t>
                      </w:r>
                    </w:p>
                    <w:p w14:paraId="7EC2CB16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</w:p>
                    <w:p w14:paraId="11F60368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&amp; operator+</w:t>
                      </w:r>
                      <w:proofErr w:type="gramStart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+(</w:t>
                      </w:r>
                      <w:proofErr w:type="gramEnd"/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)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 prefix operator returns by reference </w:t>
                      </w:r>
                    </w:p>
                    <w:p w14:paraId="25ED5C5D" w14:textId="77777777" w:rsidR="00E12D3F" w:rsidRPr="00766DBF" w:rsidRDefault="00E12D3F" w:rsidP="00E12D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</w:pP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ab/>
                      </w:r>
                      <w:r w:rsidRPr="00766DBF">
                        <w:rPr>
                          <w:rFonts w:ascii="Consolas" w:hAnsi="Consolas" w:cs="Consolas"/>
                          <w:color w:val="2B91AF"/>
                          <w:highlight w:val="white"/>
                        </w:rPr>
                        <w:t>fraction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 operator++(</w:t>
                      </w:r>
                      <w:r w:rsidRPr="00766DBF">
                        <w:rPr>
                          <w:rFonts w:ascii="Consolas" w:hAnsi="Consolas" w:cs="Consolas"/>
                          <w:color w:val="0000FF"/>
                          <w:highlight w:val="white"/>
                        </w:rPr>
                        <w:t>int</w:t>
                      </w:r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 xml:space="preserve">); </w:t>
                      </w:r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// </w:t>
                      </w:r>
                      <w:proofErr w:type="spellStart"/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>postix</w:t>
                      </w:r>
                      <w:proofErr w:type="spellEnd"/>
                      <w:r w:rsidRPr="00766DBF">
                        <w:rPr>
                          <w:rFonts w:ascii="Consolas" w:hAnsi="Consolas" w:cs="Consolas"/>
                          <w:color w:val="008000"/>
                          <w:highlight w:val="white"/>
                        </w:rPr>
                        <w:t xml:space="preserve"> operator returns by value </w:t>
                      </w:r>
                    </w:p>
                    <w:p w14:paraId="1DFD1C60" w14:textId="77777777" w:rsidR="00E12D3F" w:rsidRPr="00766DBF" w:rsidRDefault="00E12D3F" w:rsidP="00E12D3F">
                      <w:r w:rsidRPr="00766DBF">
                        <w:rPr>
                          <w:rFonts w:ascii="Consolas" w:hAnsi="Consolas" w:cs="Consolas"/>
                          <w:color w:val="000000"/>
                          <w:highlight w:val="white"/>
                        </w:rPr>
                        <w:t>};</w:t>
                      </w:r>
                    </w:p>
                  </w:txbxContent>
                </v:textbox>
              </v:shape>
            </w:pict>
          </mc:Fallback>
        </mc:AlternateContent>
      </w:r>
      <w:r w:rsidRPr="00A436A8">
        <w:t xml:space="preserve">Implement the following Fraction class and over the described operator. </w:t>
      </w:r>
    </w:p>
    <w:p w14:paraId="2AEE50D2" w14:textId="77777777" w:rsidR="00E12D3F" w:rsidRPr="00A436A8" w:rsidRDefault="00E12D3F" w:rsidP="00E12D3F">
      <w:pPr>
        <w:pStyle w:val="Default"/>
      </w:pPr>
    </w:p>
    <w:p w14:paraId="139F5073" w14:textId="77777777" w:rsidR="00E12D3F" w:rsidRPr="00A436A8" w:rsidRDefault="00E12D3F" w:rsidP="00E12D3F">
      <w:pPr>
        <w:pStyle w:val="Default"/>
      </w:pPr>
      <w:r w:rsidRPr="00A436A8">
        <w:t xml:space="preserve">class fraction </w:t>
      </w:r>
    </w:p>
    <w:p w14:paraId="61DDFC2E" w14:textId="77777777" w:rsidR="00E12D3F" w:rsidRPr="00A436A8" w:rsidRDefault="00E12D3F" w:rsidP="00E12D3F">
      <w:pPr>
        <w:pStyle w:val="Default"/>
      </w:pPr>
      <w:r w:rsidRPr="00A436A8">
        <w:t xml:space="preserve">{ </w:t>
      </w:r>
    </w:p>
    <w:p w14:paraId="1C205797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1FCCFE65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1648278F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69225BA2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66224904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4C57FF43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66E87AE3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7FBF5697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6A69CFEC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785A6E51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4047149C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01EE6FD4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3344D29C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72508629" w14:textId="77777777" w:rsidR="00E12D3F" w:rsidRDefault="00E12D3F" w:rsidP="00E12D3F">
      <w:pPr>
        <w:rPr>
          <w:rFonts w:ascii="Times New Roman" w:eastAsiaTheme="minorEastAsia" w:hAnsi="Times New Roman" w:cs="Times New Roman"/>
          <w:sz w:val="24"/>
          <w:szCs w:val="24"/>
          <w:lang w:eastAsia="ja-JP"/>
        </w:rPr>
      </w:pPr>
    </w:p>
    <w:p w14:paraId="1637BB6C" w14:textId="77777777" w:rsidR="00E12D3F" w:rsidRPr="00E16380" w:rsidRDefault="00E12D3F" w:rsidP="00E12D3F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31DE0B1" w14:textId="77777777" w:rsidR="00E12D3F" w:rsidRPr="0086010B" w:rsidRDefault="00E12D3F" w:rsidP="00E12D3F">
      <w:pPr>
        <w:pStyle w:val="ListParagraph"/>
        <w:numPr>
          <w:ilvl w:val="0"/>
          <w:numId w:val="7"/>
        </w:numPr>
        <w:spacing w:after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ode for a copy constructor which copies the values of members of one object of class fraction to another object’s members.</w:t>
      </w:r>
    </w:p>
    <w:p w14:paraId="76B82AFC" w14:textId="1780BA2A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729276" w14:textId="06698200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ACF845" w14:textId="3EBD205F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8FA3EA" w14:textId="39904C2F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C76A6F" w14:textId="504B097A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E3997C" w14:textId="2BBD78F2" w:rsidR="00E12D3F" w:rsidRPr="00E12D3F" w:rsidRDefault="00E12D3F" w:rsidP="00E12D3F">
      <w:pPr>
        <w:pStyle w:val="ListParagraph"/>
        <w:numPr>
          <w:ilvl w:val="0"/>
          <w:numId w:val="10"/>
        </w:numPr>
        <w:spacing w:after="200"/>
        <w:rPr>
          <w:rFonts w:ascii="Times New Roman" w:hAnsi="Times New Roman" w:cs="Times New Roman"/>
          <w:sz w:val="24"/>
          <w:szCs w:val="24"/>
        </w:rPr>
      </w:pPr>
      <w:r w:rsidRPr="00E12D3F">
        <w:rPr>
          <w:rFonts w:ascii="Times New Roman" w:hAnsi="Times New Roman" w:cs="Times New Roman"/>
          <w:sz w:val="24"/>
          <w:szCs w:val="24"/>
        </w:rPr>
        <w:lastRenderedPageBreak/>
        <w:t>Write the code for a copy constructor which copies the values of members of one object of class fraction to another object’s members.</w:t>
      </w:r>
    </w:p>
    <w:p w14:paraId="69B76F8D" w14:textId="35B40ACF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0F6A2F" w14:textId="056975C1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D71713" w14:textId="0B9D02F5" w:rsid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CFE174" w14:textId="582A34FA" w:rsidR="00E12D3F" w:rsidRDefault="00E12D3F" w:rsidP="00E12D3F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>
        <w:rPr>
          <w:rFonts w:ascii="Times New Roman" w:eastAsia="Arial" w:hAnsi="Times New Roman" w:cs="Times New Roman"/>
          <w:b/>
          <w:u w:val="single"/>
        </w:rPr>
        <w:t xml:space="preserve">TASK </w:t>
      </w:r>
      <w:r>
        <w:rPr>
          <w:rFonts w:ascii="Times New Roman" w:eastAsia="Arial" w:hAnsi="Times New Roman" w:cs="Times New Roman"/>
          <w:b/>
          <w:u w:val="single"/>
        </w:rPr>
        <w:t>2</w:t>
      </w:r>
      <w:r w:rsidRPr="00497B78">
        <w:rPr>
          <w:rFonts w:ascii="Times New Roman" w:eastAsia="Arial" w:hAnsi="Times New Roman" w:cs="Times New Roman"/>
          <w:b/>
          <w:u w:val="single"/>
        </w:rPr>
        <w:t>:</w:t>
      </w:r>
    </w:p>
    <w:p w14:paraId="663F4B23" w14:textId="77777777" w:rsidR="00E12D3F" w:rsidRPr="00497B78" w:rsidRDefault="00E12D3F" w:rsidP="00E12D3F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</w:p>
    <w:p w14:paraId="5E1617A3" w14:textId="77777777" w:rsidR="00E12D3F" w:rsidRDefault="00E12D3F" w:rsidP="00E12D3F">
      <w:r>
        <w:t xml:space="preserve">Design a class named Month. The class should have the following private members: </w:t>
      </w:r>
    </w:p>
    <w:p w14:paraId="672AC976" w14:textId="77777777" w:rsidR="00E12D3F" w:rsidRDefault="00E12D3F" w:rsidP="00E12D3F">
      <w:pPr>
        <w:pStyle w:val="ListParagraph"/>
        <w:numPr>
          <w:ilvl w:val="0"/>
          <w:numId w:val="11"/>
        </w:numPr>
      </w:pPr>
      <w:r w:rsidRPr="00E12D3F">
        <w:rPr>
          <w:b/>
          <w:bCs/>
        </w:rPr>
        <w:t>name</w:t>
      </w:r>
      <w:r>
        <w:t xml:space="preserve"> A string object that holds the name of a month, such as “January,” “February,” etc.</w:t>
      </w:r>
    </w:p>
    <w:p w14:paraId="613B3E86" w14:textId="4B5A6D19" w:rsidR="00E12D3F" w:rsidRDefault="00E12D3F" w:rsidP="00E12D3F">
      <w:pPr>
        <w:pStyle w:val="ListParagraph"/>
        <w:numPr>
          <w:ilvl w:val="0"/>
          <w:numId w:val="11"/>
        </w:numPr>
      </w:pPr>
      <w:proofErr w:type="spellStart"/>
      <w:r w:rsidRPr="00E12D3F">
        <w:rPr>
          <w:b/>
          <w:bCs/>
        </w:rPr>
        <w:t>monthNumber</w:t>
      </w:r>
      <w:proofErr w:type="spellEnd"/>
      <w:r>
        <w:t xml:space="preserve"> </w:t>
      </w:r>
      <w:proofErr w:type="gramStart"/>
      <w:r>
        <w:t>An</w:t>
      </w:r>
      <w:proofErr w:type="gramEnd"/>
      <w:r>
        <w:t xml:space="preserve"> integer variable that holds the number of the month. For example, </w:t>
      </w:r>
      <w:proofErr w:type="gramStart"/>
      <w:r>
        <w:t>January  would</w:t>
      </w:r>
      <w:proofErr w:type="gramEnd"/>
      <w:r>
        <w:t xml:space="preserve">  be  1,  February  would  be  2,  etc.  </w:t>
      </w:r>
      <w:proofErr w:type="gramStart"/>
      <w:r>
        <w:t>Valid  values</w:t>
      </w:r>
      <w:proofErr w:type="gramEnd"/>
      <w:r>
        <w:t xml:space="preserve">  for  this  variable  are  1 through 12.</w:t>
      </w:r>
    </w:p>
    <w:p w14:paraId="33327DB6" w14:textId="77777777" w:rsidR="00E12D3F" w:rsidRDefault="00E12D3F" w:rsidP="00E12D3F">
      <w:r>
        <w:t xml:space="preserve"> In addition, provide the following member functions: </w:t>
      </w:r>
    </w:p>
    <w:p w14:paraId="25B13A31" w14:textId="77777777" w:rsidR="00E12D3F" w:rsidRDefault="00E12D3F" w:rsidP="00E12D3F">
      <w:r>
        <w:t xml:space="preserve">•  A </w:t>
      </w:r>
      <w:r w:rsidRPr="00E12D3F">
        <w:rPr>
          <w:b/>
          <w:bCs/>
        </w:rPr>
        <w:t>default constructor</w:t>
      </w:r>
      <w:r>
        <w:t xml:space="preserve"> that sets </w:t>
      </w:r>
      <w:proofErr w:type="spellStart"/>
      <w:r>
        <w:t>monthNumber</w:t>
      </w:r>
      <w:proofErr w:type="spellEnd"/>
      <w:r>
        <w:t xml:space="preserve"> to 1 and name to “January.”  </w:t>
      </w:r>
    </w:p>
    <w:p w14:paraId="14284422" w14:textId="791C6BB5" w:rsidR="00E12D3F" w:rsidRDefault="00E12D3F" w:rsidP="00E12D3F">
      <w:r>
        <w:t xml:space="preserve">•  A </w:t>
      </w:r>
      <w:r w:rsidRPr="00E12D3F">
        <w:rPr>
          <w:b/>
          <w:bCs/>
        </w:rPr>
        <w:t>constructor</w:t>
      </w:r>
      <w:r>
        <w:t xml:space="preserve"> that accepts the name of the month as an argument. It should set name to the value passed as the argument and set </w:t>
      </w:r>
      <w:proofErr w:type="spellStart"/>
      <w:r>
        <w:t>monthNumber</w:t>
      </w:r>
      <w:proofErr w:type="spellEnd"/>
      <w:r>
        <w:t xml:space="preserve"> to the correct value.  </w:t>
      </w:r>
    </w:p>
    <w:p w14:paraId="62738D33" w14:textId="77777777" w:rsidR="00E12D3F" w:rsidRDefault="00E12D3F" w:rsidP="00E12D3F">
      <w:r>
        <w:t xml:space="preserve">•  </w:t>
      </w:r>
      <w:proofErr w:type="gramStart"/>
      <w:r w:rsidRPr="00E12D3F">
        <w:rPr>
          <w:b/>
          <w:bCs/>
        </w:rPr>
        <w:t>Prefix  and</w:t>
      </w:r>
      <w:proofErr w:type="gramEnd"/>
      <w:r w:rsidRPr="00E12D3F">
        <w:rPr>
          <w:b/>
          <w:bCs/>
        </w:rPr>
        <w:t xml:space="preserve">  postfix  overloaded  ++</w:t>
      </w:r>
      <w:r>
        <w:t xml:space="preserve">  operator  functions  that  increment  </w:t>
      </w:r>
      <w:proofErr w:type="spellStart"/>
      <w:r>
        <w:t>monthNumber</w:t>
      </w:r>
      <w:proofErr w:type="spellEnd"/>
      <w:r>
        <w:t xml:space="preserve"> and  set  name  to  the  name  of  next  month.  </w:t>
      </w:r>
      <w:proofErr w:type="gramStart"/>
      <w:r>
        <w:t xml:space="preserve">If  </w:t>
      </w:r>
      <w:proofErr w:type="spellStart"/>
      <w:r>
        <w:t>monthNumber</w:t>
      </w:r>
      <w:proofErr w:type="spellEnd"/>
      <w:proofErr w:type="gramEnd"/>
      <w:r>
        <w:t xml:space="preserve">  is  set  to  12  when  these functions execute, they should set </w:t>
      </w:r>
      <w:proofErr w:type="spellStart"/>
      <w:r>
        <w:t>monthNumber</w:t>
      </w:r>
      <w:proofErr w:type="spellEnd"/>
      <w:r>
        <w:t xml:space="preserve"> to 1 and name to “January.” </w:t>
      </w:r>
    </w:p>
    <w:p w14:paraId="6D3B4B80" w14:textId="77777777" w:rsidR="00E12D3F" w:rsidRDefault="00E12D3F" w:rsidP="00E12D3F">
      <w:r>
        <w:t xml:space="preserve"> •  </w:t>
      </w:r>
      <w:r w:rsidRPr="00E12D3F">
        <w:rPr>
          <w:b/>
          <w:bCs/>
        </w:rPr>
        <w:t>Prefix and postfix overloaded − −</w:t>
      </w:r>
      <w:r>
        <w:t xml:space="preserve"> </w:t>
      </w:r>
      <w:proofErr w:type="gramStart"/>
      <w:r>
        <w:t>operator  functions</w:t>
      </w:r>
      <w:proofErr w:type="gramEnd"/>
      <w:r>
        <w:t xml:space="preserve"> that decrement </w:t>
      </w:r>
      <w:proofErr w:type="spellStart"/>
      <w:r>
        <w:t>monthNumber</w:t>
      </w:r>
      <w:proofErr w:type="spellEnd"/>
      <w:r>
        <w:t xml:space="preserve"> and set  name to  the name of previous month.  If </w:t>
      </w:r>
      <w:proofErr w:type="spellStart"/>
      <w:r>
        <w:t>monthNumber</w:t>
      </w:r>
      <w:proofErr w:type="spellEnd"/>
      <w:r>
        <w:t xml:space="preserve"> is set to 1 when these functions execute, they should set </w:t>
      </w:r>
      <w:proofErr w:type="spellStart"/>
      <w:r>
        <w:t>monthNumber</w:t>
      </w:r>
      <w:proofErr w:type="spellEnd"/>
      <w:r>
        <w:t xml:space="preserve"> to 12 and name to “December.”  </w:t>
      </w:r>
    </w:p>
    <w:p w14:paraId="4F779360" w14:textId="096AF25F" w:rsidR="00E12D3F" w:rsidRDefault="00E12D3F" w:rsidP="00E12D3F">
      <w:r>
        <w:t xml:space="preserve">•  Also, you should </w:t>
      </w:r>
      <w:r>
        <w:t xml:space="preserve">implement a </w:t>
      </w:r>
      <w:r w:rsidRPr="00E12D3F">
        <w:rPr>
          <w:b/>
          <w:bCs/>
        </w:rPr>
        <w:t>print function</w:t>
      </w:r>
      <w:r>
        <w:t xml:space="preserve"> that prints the month object</w:t>
      </w:r>
      <w:r>
        <w:t>. Demonstrate the class in a program</w:t>
      </w:r>
    </w:p>
    <w:p w14:paraId="21871652" w14:textId="77777777" w:rsidR="00E12D3F" w:rsidRPr="00E12D3F" w:rsidRDefault="00E12D3F" w:rsidP="00E12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E12D3F" w:rsidRPr="00E12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MS Mincho"/>
    <w:charset w:val="00"/>
    <w:family w:val="swiss"/>
    <w:pitch w:val="variable"/>
    <w:sig w:usb0="E7002EFF" w:usb1="D200FDFF" w:usb2="0A24602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582D"/>
    <w:multiLevelType w:val="hybridMultilevel"/>
    <w:tmpl w:val="19DA41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F278B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 w15:restartNumberingAfterBreak="0">
    <w:nsid w:val="1A8A5BA9"/>
    <w:multiLevelType w:val="hybridMultilevel"/>
    <w:tmpl w:val="57FE4150"/>
    <w:lvl w:ilvl="0" w:tplc="EDE6112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5038B"/>
    <w:multiLevelType w:val="hybridMultilevel"/>
    <w:tmpl w:val="F1F03484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DA4052"/>
    <w:multiLevelType w:val="hybridMultilevel"/>
    <w:tmpl w:val="57FE4150"/>
    <w:lvl w:ilvl="0" w:tplc="EDE6112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5016B0"/>
    <w:multiLevelType w:val="hybridMultilevel"/>
    <w:tmpl w:val="A3B62CAE"/>
    <w:lvl w:ilvl="0" w:tplc="87765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54E21"/>
    <w:multiLevelType w:val="hybridMultilevel"/>
    <w:tmpl w:val="D740612A"/>
    <w:lvl w:ilvl="0" w:tplc="4A5E6D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3C60C9"/>
    <w:multiLevelType w:val="hybridMultilevel"/>
    <w:tmpl w:val="B4361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5548D0"/>
    <w:multiLevelType w:val="hybridMultilevel"/>
    <w:tmpl w:val="2B1C3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9021B0"/>
    <w:multiLevelType w:val="hybridMultilevel"/>
    <w:tmpl w:val="0678865A"/>
    <w:lvl w:ilvl="0" w:tplc="20A4AD12">
      <w:start w:val="2"/>
      <w:numFmt w:val="lowerLetter"/>
      <w:lvlText w:val="%1)"/>
      <w:lvlJc w:val="left"/>
      <w:pPr>
        <w:ind w:left="720" w:hanging="360"/>
      </w:pPr>
      <w:rPr>
        <w:rFonts w:eastAsia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"/>
  </w:num>
  <w:num w:numId="5">
    <w:abstractNumId w:val="7"/>
  </w:num>
  <w:num w:numId="6">
    <w:abstractNumId w:val="1"/>
  </w:num>
  <w:num w:numId="7">
    <w:abstractNumId w:val="4"/>
  </w:num>
  <w:num w:numId="8">
    <w:abstractNumId w:val="2"/>
  </w:num>
  <w:num w:numId="9">
    <w:abstractNumId w:val="9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EzMjEyMTCwNDJX0lEKTi0uzszPAykwqgUAhEVq1iwAAAA="/>
  </w:docVars>
  <w:rsids>
    <w:rsidRoot w:val="00D01DDD"/>
    <w:rsid w:val="000376B6"/>
    <w:rsid w:val="00184624"/>
    <w:rsid w:val="002149F5"/>
    <w:rsid w:val="004118A4"/>
    <w:rsid w:val="00446677"/>
    <w:rsid w:val="005A5BB5"/>
    <w:rsid w:val="00765599"/>
    <w:rsid w:val="00927843"/>
    <w:rsid w:val="00995C07"/>
    <w:rsid w:val="00C8092C"/>
    <w:rsid w:val="00D01DDD"/>
    <w:rsid w:val="00E12D3F"/>
    <w:rsid w:val="00EC5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77465"/>
  <w15:chartTrackingRefBased/>
  <w15:docId w15:val="{CB87508B-027E-4A11-BE04-90047F610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6B6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76B6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376B6"/>
    <w:rPr>
      <w:rFonts w:ascii="Arial" w:eastAsia="Arial" w:hAnsi="Arial" w:cs="Arial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0376B6"/>
    <w:pPr>
      <w:ind w:left="720"/>
    </w:pPr>
  </w:style>
  <w:style w:type="paragraph" w:customStyle="1" w:styleId="Normal1">
    <w:name w:val="Normal1"/>
    <w:rsid w:val="000376B6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446677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12D3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5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9133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7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75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1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6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5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3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0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1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59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66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74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98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17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7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42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6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4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486956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9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20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69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13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3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25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1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5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76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42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89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86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58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1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08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23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48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6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9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ha Aftab</dc:creator>
  <cp:keywords/>
  <dc:description/>
  <cp:lastModifiedBy>Abiha Aftab</cp:lastModifiedBy>
  <cp:revision>2</cp:revision>
  <dcterms:created xsi:type="dcterms:W3CDTF">2021-04-29T10:03:00Z</dcterms:created>
  <dcterms:modified xsi:type="dcterms:W3CDTF">2021-04-29T10:03:00Z</dcterms:modified>
</cp:coreProperties>
</file>